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Cover</w:t>
      </w:r>
      <w:r>
        <w:t xml:space="preserve"> </w:t>
      </w:r>
      <w:r>
        <w:t xml:space="preserve">Lett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cb4f26d1a3dbb1b60dde9cc29fd7bc1835f9029"/>
    <w:p>
      <w:pPr>
        <w:pStyle w:val="Heading1"/>
      </w:pPr>
      <w:r>
        <w:t xml:space="preserve">Midwife Cover Letter for South Africa Cape Town</w:t>
      </w:r>
    </w:p>
    <w:p>
      <w:pPr>
        <w:pStyle w:val="FirstParagraph"/>
      </w:pPr>
      <w:r>
        <w:t xml:space="preserve">Dear [Hiring Manager's Name],</w:t>
      </w:r>
    </w:p>
    <w:p>
      <w:pPr>
        <w:pStyle w:val="BodyText"/>
      </w:pPr>
      <w:r>
        <w:t xml:space="preserve">I am writing to express my sincere interest in the Midwife position at your esteemed healthcare institution in Cape Town, South Africa. With a deep commitment to maternal and child health, I am eager to contribute my expertise as a qualified midwife to support the vital work of your organization in this dynamic and culturally rich region. Having dedicated over [X years] to midwifery practice, I have developed a strong foundation in providing compassionate care, navigating complex healthcare systems, and advocating for the well-being of mothers and newborns. My passion for this profession aligns perfectly with the mission-driven environment of South Africa Cape Town, where access to quality maternal care remains a critical priority.</w:t>
      </w:r>
    </w:p>
    <w:p>
      <w:pPr>
        <w:pStyle w:val="BodyText"/>
      </w:pPr>
      <w:r>
        <w:t xml:space="preserve">As a Midwife with extensive experience in both urban and rural settings across South Africa, I have consistently prioritized patient-centered care while adapting to the unique challenges of this diverse landscape. My work in Cape Town has exposed me to the city’s multicultural population, where I have collaborated with healthcare teams to address disparities in maternal health outcomes. Whether supporting first-time mothers through labor and delivery or guiding families in postnatal care, I take pride in fostering trust and empowering individuals to make informed decisions about their health. This experience has honed my ability to work effectively under pressure, communicate across cultural barriers, and deliver high-quality care in resource-constrained environments—a skill set that is particularly relevant to the needs of Cape Town’s communities.</w:t>
      </w:r>
    </w:p>
    <w:p>
      <w:pPr>
        <w:pStyle w:val="BodyText"/>
      </w:pPr>
      <w:r>
        <w:t xml:space="preserve">My professional journey as a Midwife has been shaped by a commitment to continuous learning and ethical practice. I hold [insert relevant qualifications, e.g., Bachelor of Science in Midwifery, Advanced Life Support Certification] and have completed specialized training in [mention specific areas such as neonatal resuscitation, antenatal care, or community health initiatives]. In Cape Town, I have worked alongside local clinics and NGOs to implement programs focused on reducing maternal mortality rates and improving access to prenatal services. For instance, during my tenure at [insert previous workplace], I co-led a community outreach initiative that provided free health screenings and education to underserved areas of the city. This project not only strengthened my clinical skills but also deepened my understanding of the systemic challenges faced by women in South Africa, particularly those from marginalized backgrounds.</w:t>
      </w:r>
    </w:p>
    <w:p>
      <w:pPr>
        <w:pStyle w:val="BodyText"/>
      </w:pPr>
      <w:r>
        <w:t xml:space="preserve">The healthcare landscape in South Africa Cape Town is both demanding and rewarding, requiring midwives to balance clinical expertise with cultural sensitivity. My ability to navigate this environment stems from my firsthand experience working with families from diverse socioeconomic and ethnic backgrounds. I have witnessed how cultural practices, language differences, and socioeconomic factors can influence healthcare access and outcomes. By tailoring my approach to meet the unique needs of each patient, I have consistently achieved positive results in maternal health. For example, I once supported a young mother who faced significant barriers to prenatal care due to transportation issues; through coordinated partnerships with local community leaders, we provided mobile health services that ensured her and her baby’s safety. Such experiences have reinforced my belief in the power of collaboration and innovation in midwifery.</w:t>
      </w:r>
    </w:p>
    <w:p>
      <w:pPr>
        <w:pStyle w:val="BodyText"/>
      </w:pPr>
      <w:r>
        <w:t xml:space="preserve">What sets me apart as a Midwife is my unwavering dedication to holistic care. I view each pregnancy and childbirth as a transformative journey, not just a medical event. This perspective drives me to create safe, inclusive spaces where mothers feel heard, respected, and supported. In Cape Town’s bustling urban centers and surrounding townships, I have seen how mental health concerns—such as postpartum depression—can be overlooked in favor of physical health. To address this gap, I have volunteered with local support groups to raise awareness about maternal mental wellness and provide resources for women in need. These efforts reflect my broader goal of contributing to a healthcare system that prioritizes the whole person, not just clinical outcomes.</w:t>
      </w:r>
    </w:p>
    <w:p>
      <w:pPr>
        <w:pStyle w:val="BodyText"/>
      </w:pPr>
      <w:r>
        <w:t xml:space="preserve">South Africa Cape Town is a region where the role of a Midwife is both vital and multifaceted. As you may know, the country faces significant challenges in maternal health, including high rates of HIV transmission during pregnancy and limited access to skilled birth attendants in certain areas. My work in Cape Town has directly addressed these issues through education, advocacy, and direct patient care. I have also participated in training programs to mentor aspiring midwives from underserved communities, ensuring that the next generation of healthcare providers is equipped to meet the needs of their people. This commitment to capacity-building aligns with your organization’s values and underscores my desire to contribute meaningfully to your team.</w:t>
      </w:r>
    </w:p>
    <w:p>
      <w:pPr>
        <w:pStyle w:val="BodyText"/>
      </w:pPr>
      <w:r>
        <w:t xml:space="preserve">I am particularly drawn to this opportunity because it allows me to combine my clinical expertise with my passion for community-driven healthcare. Cape Town’s blend of modern medical facilities and traditional practices creates a unique environment where midwives play a critical role in bridging gaps between cultures and systems. My goal is to use my skills to improve maternal health outcomes, reduce disparities, and empower women to take control of their health journeys. I am confident that my experience, cultural competence, and dedication to compassionate care make me an ideal candidate for this position.</w:t>
      </w:r>
    </w:p>
    <w:p>
      <w:pPr>
        <w:pStyle w:val="BodyText"/>
      </w:pPr>
      <w:r>
        <w:t xml:space="preserve">Thank you for considering my application. I would welcome the opportunity to discuss how my background as a Midwife can contribute to your organization’s mission in South Africa Cape Town. Please feel free to contact me at [your phone number] or [your email address] at your earliest convenience. I look forward to the possibility of working together to advance maternal health in this vibrant and resilient community.</w:t>
      </w:r>
    </w:p>
    <w:p>
      <w:pPr>
        <w:pStyle w:val="BodyText"/>
      </w:pPr>
      <w:r>
        <w:t xml:space="preserve">Sincerely,</w:t>
      </w:r>
      <w:r>
        <w:t xml:space="preserve"> </w:t>
      </w:r>
      <w:r>
        <w:t xml:space="preserve">[Your Full Name]</w:t>
      </w:r>
      <w:r>
        <w:t xml:space="preserve"> </w:t>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Cover Letter - Cape Town, South Africa</dc:title>
  <dc:creator/>
  <dc:language>en</dc:language>
  <cp:keywords/>
  <dcterms:created xsi:type="dcterms:W3CDTF">2026-07-24T10:45:02Z</dcterms:created>
  <dcterms:modified xsi:type="dcterms:W3CDTF">2026-07-24T10:45:02Z</dcterms:modified>
</cp:coreProperties>
</file>

<file path=docProps/custom.xml><?xml version="1.0" encoding="utf-8"?>
<Properties xmlns="http://schemas.openxmlformats.org/officeDocument/2006/custom-properties" xmlns:vt="http://schemas.openxmlformats.org/officeDocument/2006/docPropsVTypes"/>
</file>